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Academic Researcher Intern</w:t>
      </w:r>
    </w:p>
    <w:bookmarkEnd w:id="20"/>
    <w:p>
      <w:pPr>
        <w:pStyle w:val="BodyText"/>
      </w:pPr>
      <w:r>
        <w:t xml:space="preserve">Dear Hiring Committee,</w:t>
      </w:r>
    </w:p>
    <w:p>
      <w:pPr>
        <w:pStyle w:val="BodyText"/>
      </w:pPr>
      <w:r>
        <w:t xml:space="preserve">I am writing with profound enthusiasm to express my earnest interest in the Academic Researcher Intern position within your esteemed research division at [Institution Name], based in Cairo, Egypt. As a final-year undergraduate student pursuing a Bachelor of Science in Environmental Science at Alexandria University with an academic concentration in sustainable urban development, I have meticulously followed the groundbreaking work conducted by your institution across Egypt Cairo’s academic landscape. My deep-seated commitment to advancing research that addresses real-world challenges faced by Egyptian communities aligns seamlessly with the mission and strategic priorities of your organization.</w:t>
      </w:r>
    </w:p>
    <w:p>
      <w:pPr>
        <w:pStyle w:val="BodyText"/>
      </w:pPr>
      <w:r>
        <w:t xml:space="preserve">My academic journey has been rigorously designed to cultivate the precise competencies required for this Internship Application Letter. During my coursework, I have consistently engaged with complex data analysis frameworks using Python and R, which I applied in a recent university-recognized project examining water resource management patterns across the Nile Delta region—a critical issue directly relevant to Egypt Cairo's sustainable development goals. This research not only demanded technical proficiency but also required deep cultural immersion; I conducted field surveys in rural communities near Minya, engaging with local farmers and municipal officials to understand on-the-ground challenges. The findings were presented at the 2023 National Environmental Research Symposium in Cairo, where they sparked meaningful dialogue about integrating traditional knowledge with modern hydrological modeling—a testament to my ability to bridge academic rigor and community relevance.</w:t>
      </w:r>
    </w:p>
    <w:p>
      <w:pPr>
        <w:pStyle w:val="BodyText"/>
      </w:pPr>
      <w:r>
        <w:t xml:space="preserve">What particularly captivates me about your institution is its pioneering role in positioning Egypt Cairo as a hub for innovative, solution-oriented academic research. I have closely followed your recent publication on 'AI-Driven Urban Planning Models for Mediterranean Coastal Cities' (Journal of Arab Urban Studies, 2023), which directly intersects with my own thesis focus on climate-resilient infrastructure. Your collaboration with the Sustainable Development Goals (SDGs) initiative at Cairo University further demonstrates a commitment to research that transcends theoretical boundaries to drive tangible progress within Egypt’s socio-economic context. I am eager to contribute my skills in spatial data analysis and qualitative fieldwork methodology while learning from your team’s expertise in developing research frameworks applicable across diverse Egyptian communities—from the bustling metropolis of Cairo to rural Upper Egypt.</w:t>
      </w:r>
    </w:p>
    <w:p>
      <w:pPr>
        <w:pStyle w:val="BodyText"/>
      </w:pPr>
      <w:r>
        <w:t xml:space="preserve">My technical toolkit is complemented by a robust understanding of Egypt's academic and policy environment. I have completed a specialized certificate in 'Research Ethics in Developing Economies' through the Egyptian Academy of Scientific Research and Technology (EASRT), which deepened my appreciation for culturally sensitive research design. Additionally, my fluency in Arabic (native) and English (professional proficiency) allows me to navigate academic discourse with local stakeholders while maintaining international research standards—a crucial asset for an Academic Researcher Intern operating within Egypt Cairo's multilingual intellectual ecosystem. During a prior internship at the Nile Basin Initiative’s Cairo office, I assisted in drafting policy briefs for Egyptian Ministry of Water Resources officials, honing my ability to translate complex research findings into actionable insights for governmental partners.</w:t>
      </w:r>
    </w:p>
    <w:p>
      <w:pPr>
        <w:pStyle w:val="BodyText"/>
      </w:pPr>
      <w:r>
        <w:t xml:space="preserve">I recognize that the role of an Academic Researcher Intern at your institution extends far beyond data collection. It requires intellectual curiosity, adaptability in navigating Egypt’s dynamic research landscape, and a genuine passion for contributing to national development agendas. I am particularly inspired by your team’s work on 'Digital Agriculture Solutions for Smallholder Farmers,' an initiative that resonates deeply with my volunteer experience supporting the Ministry of Agriculture’s agricultural extension programs in Giza. This internship represents not merely a professional opportunity, but a chance to immerse myself in the very heart of Egypt Cairo's academic research community—learning from mentors who are shaping how research informs policy and practice across our nation.</w:t>
      </w:r>
    </w:p>
    <w:p>
      <w:pPr>
        <w:pStyle w:val="BodyText"/>
      </w:pPr>
      <w:r>
        <w:t xml:space="preserve">My dedication to excellence is reflected in my academic record: I maintained a 3.8/4.0 GPA while serving as Vice President of the University Research Society, where I organized seminars on 'Ethical Data Collection in Egyptian Contexts' featuring leading scholars from AUC and Cairo University. My ability to manage multiple research streams simultaneously—balancing thesis development with collaborative projects—ensures I can immediately contribute to your team’s objectives without requiring extensive ramp-up time. Furthermore, my familiarity with institutional protocols through prior engagements with the National Council for Research (NCR) in Cairo positions me to navigate administrative requirements efficiently.</w:t>
      </w:r>
    </w:p>
    <w:p>
      <w:pPr>
        <w:pStyle w:val="BodyText"/>
      </w:pPr>
      <w:r>
        <w:t xml:space="preserve">As Egypt Cairo continues to solidify its position as a regional leader in academic innovation, I am eager to bring my analytical rigor, cultural fluency, and unwavering commitment to evidence-based solutions to your research endeavors. I am confident that my proactive approach—evidenced by my self-initiated collaboration with Dr. Amal Hassan’s team at the Egyptian Environmental Research Center last year—and my alignment with your institution’s vision for impactful research make me a strong candidate for this Academic Researcher Intern position.</w:t>
      </w:r>
    </w:p>
    <w:p>
      <w:pPr>
        <w:pStyle w:val="BodyText"/>
      </w:pPr>
      <w:r>
        <w:t xml:space="preserve">Thank you for considering my application for this vital Internship Application Letter opportunity. I have attached my curriculum vitae, academic transcripts, and a letter of recommendation from Professor Samir El-Kholy (Dean of Faculty at Alexandria University) detailing my research capabilities. I welcome the chance to discuss how my skills in data-driven analysis, community-engaged research methodologies, and contextual understanding can support your mission to advance knowledge that matters for Egypt Cairo’s future. I am available for an interview at your earliest convenience and can be reached via email at [your.email@example.com] or phone at +20 123 456 7890.</w:t>
      </w:r>
    </w:p>
    <w:p>
      <w:pPr>
        <w:pStyle w:val="BodyText"/>
      </w:pPr>
      <w:r>
        <w:t xml:space="preserve">Sincerely,</w:t>
      </w:r>
    </w:p>
    <w:p>
      <w:pPr>
        <w:pStyle w:val="BodyText"/>
      </w:pPr>
      <w:r>
        <w:t xml:space="preserve">[Your Full Name]</w:t>
      </w:r>
    </w:p>
    <w:p>
      <w:pPr>
        <w:pStyle w:val="BodyText"/>
      </w:pPr>
      <w:r>
        <w:t xml:space="preserve">Undergraduate Student, Environmental Science</w:t>
      </w:r>
    </w:p>
    <w:p>
      <w:pPr>
        <w:pStyle w:val="BodyText"/>
      </w:pPr>
      <w:r>
        <w:t xml:space="preserve">Alexandria University, Egypt</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ademic Researcher Position</dc:title>
  <dc:creator/>
  <dc:language>en</dc:language>
  <cp:keywords/>
  <dcterms:created xsi:type="dcterms:W3CDTF">2025-12-09T05:32:49Z</dcterms:created>
  <dcterms:modified xsi:type="dcterms:W3CDTF">2025-12-09T05:32:49Z</dcterms:modified>
</cp:coreProperties>
</file>

<file path=docProps/custom.xml><?xml version="1.0" encoding="utf-8"?>
<Properties xmlns="http://schemas.openxmlformats.org/officeDocument/2006/custom-properties" xmlns:vt="http://schemas.openxmlformats.org/officeDocument/2006/docPropsVTypes"/>
</file>